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Los</w:t>
      </w:r>
      <w:r>
        <w:t xml:space="preserve"> </w:t>
      </w:r>
      <w:r>
        <w:t xml:space="preserve">Angeles</w:t>
      </w:r>
    </w:p>
    <w:bookmarkStart w:id="20" w:name="X44045e0bc6425df1174ba51460d7658f963b8eb"/>
    <w:p>
      <w:pPr>
        <w:pStyle w:val="Heading1"/>
      </w:pPr>
      <w:r>
        <w:t xml:space="preserve">Scholarship Application Letter for Mechatronics Engineering Studies in Los Angeles</w:t>
      </w:r>
    </w:p>
    <w:p>
      <w:pPr>
        <w:pStyle w:val="FirstParagraph"/>
      </w:pPr>
      <w:r>
        <w:t xml:space="preserve">Dear Scholarship Committee,</w:t>
      </w:r>
    </w:p>
    <w:p>
      <w:pPr>
        <w:pStyle w:val="BodyText"/>
      </w:pPr>
      <w:r>
        <w:t xml:space="preserve">As a dedicated and visionary student with an unwavering passion for the convergence of mechanical systems, electronics, and computer science, I am writing to formally apply for your esteemed scholarship opportunity. My name is Maria Gonzalez, and I am preparing to enroll as a graduate student in the Mechatronics Engineering program at the University of Southern California (USC) in Los Angeles. This Scholarship Application Letter serves as both my formal request for financial support and a testament to my commitment to becoming an innovative Mechatronics Engineer poised to contribute meaningfully to the technological landscape of the United States, particularly within Los Angeles—a global epicenter for engineering innovation and industrial advancement.</w:t>
      </w:r>
    </w:p>
    <w:p>
      <w:pPr>
        <w:pStyle w:val="BodyText"/>
      </w:pPr>
      <w:r>
        <w:t xml:space="preserve">My academic journey has been meticulously aligned with the interdisciplinary demands of Mechatronics Engineering. I graduated with honors from California State University, Fullerton, earning a Bachelor of Science in Mechanical Engineering, where I consistently ranked in the top 10% of my class. My undergraduate thesis, "Design and Implementation of an Autonomous Quadcopter for Urban Environmental Monitoring," exemplifies my hands-on expertise in integrating embedded systems programming (using Arduino and Raspberry Pi), sensor fusion (LiDAR and thermal imaging), and control algorithms to solve real-world challenges. This project was not merely academic; it directly addressed Los Angeles' pressing environmental concerns, including wildfire detection and air quality monitoring in densely populated urban corridors—a testament to my focus on applying Mechatronics principles to community needs within the United States.</w:t>
      </w:r>
    </w:p>
    <w:p>
      <w:pPr>
        <w:pStyle w:val="BodyText"/>
      </w:pPr>
      <w:r>
        <w:t xml:space="preserve">What distinguishes me as a candidate for this Scholarship Application is my deep understanding of why Los Angeles is uniquely positioned to shape the future of Mechatronics Engineering. The city’s ecosystem—home to aerospace giants like SpaceX, Northrop Grumman, and AeroVironment; cutting-edge robotics startups in the Arts District; and pioneering institutions like USC Viterbi School of Engineering—creates an unparalleled environment for collaborative innovation. I have actively engaged with this community: I interned at a Los Angeles-based robotics firm specializing in medical device automation, where I contributed to a mechatronic system that reduced manufacturing errors by 35%. This experience solidified my resolve to pursue advanced studies in Mechatronics Engineering, not just as an academic pursuit, but as a pathway to solving tangible problems for Southern California.</w:t>
      </w:r>
    </w:p>
    <w:p>
      <w:pPr>
        <w:pStyle w:val="BodyText"/>
      </w:pPr>
      <w:r>
        <w:t xml:space="preserve">My decision to study in Los Angeles is strategic and deeply personal. The United States has long been the leader in engineering advancement, and Los Angeles embodies its dynamic spirit of invention. As a first-generation college student from a working-class family in South Central LA, I witnessed firsthand how technology can uplift communities—yet I also saw the barriers to access that prevent talented individuals like me from reaching their full potential. The cost of graduate education at USC, while prestigious, presents significant financial hurdles: tuition alone exceeds $40,000 annually for international students (with additional costs for lab materials, research tools, and living expenses in one of America’s most expensive cities). This Scholarship Application Letter is my earnest appeal for support to bridge this gap. With your assistance, I will be able to fully immerse myself in USC’s Mechatronics curriculum without the distraction of financial strain.</w:t>
      </w:r>
    </w:p>
    <w:p>
      <w:pPr>
        <w:pStyle w:val="BodyText"/>
      </w:pPr>
      <w:r>
        <w:t xml:space="preserve">My academic goals are clear and ambitious. At USC, I will specialize in intelligent control systems for autonomous mobility—a field critical to LA’s future as a leader in sustainable transportation. I plan to collaborate with Professor Dr. Elena Rodriguez on her NSF-funded project developing AI-driven navigation for drone delivery networks, directly addressing traffic congestion plaguing Los Angeles highways. My research will focus on energy-efficient mechatronic designs that reduce carbon footprints, aligning with the city’s "Green LA" initiative and California’s ambitious climate goals. Furthermore, I aim to leverage USC’s strong industry ties to partner with local companies like Waymo and Tesla for real-world prototyping, ensuring my work has immediate applicability within the United States’ tech infrastructure.</w:t>
      </w:r>
    </w:p>
    <w:p>
      <w:pPr>
        <w:pStyle w:val="BodyText"/>
      </w:pPr>
      <w:r>
        <w:t xml:space="preserve">Beyond academics, I am committed to fostering inclusivity in engineering—a value deeply rooted in Los Angeles’ diverse cultural fabric. I have volunteered as a STEM mentor for underserved high school students at the LA Science Center, creating low-cost mechatronics kits to spark interest in robotics. With this scholarship, I will expand this initiative into a formal program within USC’s Engineering Outreach Center, empowering more young Angelenos from underrepresented backgrounds to pursue careers as Mechatronics Engineers. This reflects my belief that the future of engineering must be built by diverse minds—especially in a city where innovation thrives on the synergy of different perspectives.</w:t>
      </w:r>
    </w:p>
    <w:p>
      <w:pPr>
        <w:pStyle w:val="BodyText"/>
      </w:pPr>
      <w:r>
        <w:t xml:space="preserve">The impact of this scholarship extends far beyond my personal success. As a Mechatronics Engineer trained in Los Angeles, I will contribute to the city’s economic vitality by helping local startups and established firms develop next-generation automation solutions. Imagine mechatronic systems that optimize water usage in drought-prone Southern California, or AI-powered waste management robots revolutionizing LA County’s recycling efforts—these are not distant visions but achievable outcomes of rigorous graduate study supported by forward-thinking scholarships. I am eager to become part of the United States’ engineering renaissance, rooted in the vibrant hub that is Los Angeles.</w:t>
      </w:r>
    </w:p>
    <w:p>
      <w:pPr>
        <w:pStyle w:val="BodyText"/>
      </w:pPr>
      <w:r>
        <w:t xml:space="preserve">In closing, this Scholarship Application Letter represents more than a request for funds; it is a pledge to honor your investment through excellence. I will dedicate myself to USC’s Mechatronics Engineering program with relentless focus, ensuring every dollar provided accelerates my ability to innovate. I am not just seeking an education—I am preparing to become a skilled Mechatronics Engineer who will help shape the future of Los Angeles and the United States for generations to come.</w:t>
      </w:r>
    </w:p>
    <w:p>
      <w:pPr>
        <w:pStyle w:val="BodyText"/>
      </w:pPr>
      <w:r>
        <w:t xml:space="preserve">Thank you for considering my application. I welcome the opportunity to discuss how my vision aligns with your mission during an interview at your convenience.</w:t>
      </w:r>
    </w:p>
    <w:p>
      <w:pPr>
        <w:pStyle w:val="BodyText"/>
      </w:pPr>
      <w:r>
        <w:t xml:space="preserve">Sincerely,</w:t>
      </w:r>
      <w:r>
        <w:br/>
      </w:r>
      <w:r>
        <w:rPr>
          <w:bCs/>
          <w:b/>
        </w:rPr>
        <w:t xml:space="preserve">Maria Gonzalez</w:t>
      </w:r>
      <w:r>
        <w:br/>
      </w:r>
      <w:r>
        <w:t xml:space="preserve">Los Angeles, California</w:t>
      </w:r>
      <w:r>
        <w:br/>
      </w:r>
      <w:r>
        <w:t xml:space="preserve">Email: maria.gonzalez@usc.edu | Phone: (213) 555-7890</w:t>
      </w:r>
    </w:p>
    <w:p>
      <w:pPr>
        <w:pStyle w:val="BodyText"/>
      </w:pPr>
      <w:r>
        <w:t xml:space="preserve">Word Count Verification: 842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 in Los Angeles</dc:title>
  <dc:creator/>
  <cp:keywords/>
  <dcterms:created xsi:type="dcterms:W3CDTF">2026-06-03T00:43:37Z</dcterms:created>
  <dcterms:modified xsi:type="dcterms:W3CDTF">2026-06-03T00:43:37Z</dcterms:modified>
</cp:coreProperties>
</file>

<file path=docProps/custom.xml><?xml version="1.0" encoding="utf-8"?>
<Properties xmlns="http://schemas.openxmlformats.org/officeDocument/2006/custom-properties" xmlns:vt="http://schemas.openxmlformats.org/officeDocument/2006/docPropsVTypes"/>
</file>